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BE19E0" w14:textId="7453366A" w:rsidR="00B1763F" w:rsidRDefault="00B1763F" w:rsidP="00FD4EFA">
      <w:pPr>
        <w:rPr>
          <w:i/>
          <w:sz w:val="28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D65636" w14:paraId="4F81080A" w14:textId="77777777" w:rsidTr="00D65636">
        <w:tc>
          <w:tcPr>
            <w:tcW w:w="4621" w:type="dxa"/>
          </w:tcPr>
          <w:p w14:paraId="7BAA73BC" w14:textId="1FCE2354" w:rsidR="00D65636" w:rsidRPr="00FC0F77" w:rsidRDefault="00D65636">
            <w:pPr>
              <w:jc w:val="left"/>
              <w:rPr>
                <w:b/>
                <w:bCs/>
                <w:i/>
                <w:sz w:val="28"/>
              </w:rPr>
            </w:pPr>
            <w:r w:rsidRPr="00FC0F77">
              <w:rPr>
                <w:b/>
                <w:bCs/>
                <w:i/>
                <w:sz w:val="28"/>
              </w:rPr>
              <w:t>Programming Language</w:t>
            </w:r>
          </w:p>
        </w:tc>
        <w:tc>
          <w:tcPr>
            <w:tcW w:w="4621" w:type="dxa"/>
          </w:tcPr>
          <w:p w14:paraId="5526E08B" w14:textId="42441E3C" w:rsidR="00D65636" w:rsidRDefault="00D65636">
            <w:pPr>
              <w:jc w:val="left"/>
              <w:rPr>
                <w:i/>
                <w:sz w:val="28"/>
              </w:rPr>
            </w:pPr>
            <w:r>
              <w:rPr>
                <w:i/>
                <w:sz w:val="28"/>
              </w:rPr>
              <w:object w:dxaOrig="225" w:dyaOrig="225" w14:anchorId="192D694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1" type="#_x0000_t75" style="width:64.2pt;height:24.6pt" o:ole="">
                  <v:imagedata r:id="rId11" o:title=""/>
                </v:shape>
                <w:control r:id="rId12" w:name="Python" w:shapeid="_x0000_i1031"/>
              </w:object>
            </w:r>
            <w:r>
              <w:rPr>
                <w:i/>
                <w:sz w:val="28"/>
              </w:rPr>
              <w:t xml:space="preserve"> </w:t>
            </w:r>
            <w:r>
              <w:rPr>
                <w:i/>
                <w:sz w:val="28"/>
              </w:rPr>
              <w:object w:dxaOrig="225" w:dyaOrig="225" w14:anchorId="325E5186">
                <v:shape id="_x0000_i1033" type="#_x0000_t75" style="width:67.8pt;height:24.6pt" o:ole="">
                  <v:imagedata r:id="rId13" o:title=""/>
                </v:shape>
                <w:control r:id="rId14" w:name="Matlab" w:shapeid="_x0000_i1033"/>
              </w:object>
            </w:r>
            <w:r>
              <w:rPr>
                <w:i/>
                <w:sz w:val="28"/>
              </w:rPr>
              <w:object w:dxaOrig="225" w:dyaOrig="225" w14:anchorId="400B08C6">
                <v:shape id="_x0000_i1035" type="#_x0000_t75" style="width:68.4pt;height:24.6pt" o:ole="">
                  <v:imagedata r:id="rId15" o:title=""/>
                </v:shape>
                <w:control r:id="rId16" w:name="Octave" w:shapeid="_x0000_i1035"/>
              </w:object>
            </w:r>
          </w:p>
        </w:tc>
      </w:tr>
      <w:tr w:rsidR="00D65636" w14:paraId="7ABD623F" w14:textId="77777777" w:rsidTr="00D65636">
        <w:tc>
          <w:tcPr>
            <w:tcW w:w="4621" w:type="dxa"/>
          </w:tcPr>
          <w:p w14:paraId="241E55C8" w14:textId="6E35FBB7" w:rsidR="00D65636" w:rsidRPr="00FC0F77" w:rsidRDefault="009F7EC6">
            <w:pPr>
              <w:jc w:val="left"/>
              <w:rPr>
                <w:b/>
                <w:bCs/>
                <w:i/>
                <w:sz w:val="28"/>
              </w:rPr>
            </w:pPr>
            <w:r w:rsidRPr="00FC0F77">
              <w:rPr>
                <w:b/>
                <w:bCs/>
                <w:i/>
                <w:sz w:val="28"/>
              </w:rPr>
              <w:t>Programming Environment</w:t>
            </w:r>
          </w:p>
        </w:tc>
        <w:tc>
          <w:tcPr>
            <w:tcW w:w="4621" w:type="dxa"/>
          </w:tcPr>
          <w:p w14:paraId="267539A8" w14:textId="1197BBBC" w:rsidR="00D65636" w:rsidRDefault="00583C74">
            <w:pPr>
              <w:jc w:val="left"/>
              <w:rPr>
                <w:i/>
                <w:sz w:val="28"/>
              </w:rPr>
            </w:pPr>
            <w:r w:rsidRPr="00583C74">
              <w:rPr>
                <w:i/>
                <w:sz w:val="28"/>
              </w:rPr>
              <w:t>I used version 8.4.0 of the octave</w:t>
            </w:r>
            <w:r>
              <w:rPr>
                <w:i/>
                <w:sz w:val="28"/>
              </w:rPr>
              <w:t>.</w:t>
            </w:r>
          </w:p>
          <w:p w14:paraId="3ACD8D95" w14:textId="2103B64C" w:rsidR="00943B8A" w:rsidRDefault="00943B8A">
            <w:pPr>
              <w:jc w:val="left"/>
              <w:rPr>
                <w:i/>
                <w:sz w:val="28"/>
              </w:rPr>
            </w:pPr>
          </w:p>
        </w:tc>
      </w:tr>
      <w:tr w:rsidR="00F02F20" w14:paraId="2B51A460" w14:textId="77777777" w:rsidTr="00D65636">
        <w:tc>
          <w:tcPr>
            <w:tcW w:w="4621" w:type="dxa"/>
          </w:tcPr>
          <w:p w14:paraId="4B91F609" w14:textId="0A3F0169" w:rsidR="00F02F20" w:rsidRDefault="00F02F20">
            <w:pPr>
              <w:jc w:val="left"/>
              <w:rPr>
                <w:b/>
                <w:bCs/>
                <w:i/>
                <w:sz w:val="28"/>
              </w:rPr>
            </w:pPr>
            <w:r>
              <w:rPr>
                <w:b/>
                <w:bCs/>
                <w:i/>
                <w:sz w:val="28"/>
              </w:rPr>
              <w:t>Reflections</w:t>
            </w:r>
          </w:p>
        </w:tc>
        <w:tc>
          <w:tcPr>
            <w:tcW w:w="4621" w:type="dxa"/>
          </w:tcPr>
          <w:p w14:paraId="399885CC" w14:textId="422DC789" w:rsidR="00F02F20" w:rsidRDefault="00583C74">
            <w:pPr>
              <w:jc w:val="left"/>
              <w:rPr>
                <w:i/>
                <w:sz w:val="28"/>
              </w:rPr>
            </w:pPr>
            <w:r w:rsidRPr="00583C74">
              <w:rPr>
                <w:i/>
                <w:sz w:val="28"/>
              </w:rPr>
              <w:t xml:space="preserve">I learned how to remove salt and pepper noise from the image and how to remove </w:t>
            </w:r>
            <w:r>
              <w:rPr>
                <w:i/>
                <w:sz w:val="28"/>
              </w:rPr>
              <w:t>periodic</w:t>
            </w:r>
            <w:r w:rsidRPr="00583C74">
              <w:rPr>
                <w:i/>
                <w:sz w:val="28"/>
              </w:rPr>
              <w:t xml:space="preserve"> noise from the image with Fourier transform. but I could not remove the noise completely.</w:t>
            </w:r>
          </w:p>
        </w:tc>
      </w:tr>
    </w:tbl>
    <w:p w14:paraId="5C68ACE6" w14:textId="77777777" w:rsidR="00C97B6F" w:rsidRDefault="00C97B6F" w:rsidP="00ED0921">
      <w:pPr>
        <w:jc w:val="left"/>
        <w:rPr>
          <w:i/>
          <w:sz w:val="28"/>
        </w:rPr>
      </w:pPr>
    </w:p>
    <w:p w14:paraId="2BF15643" w14:textId="77C4356B" w:rsidR="00483388" w:rsidRPr="00483388" w:rsidRDefault="00D029A4" w:rsidP="00ED0921">
      <w:p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 xml:space="preserve">Results &amp; </w:t>
      </w:r>
      <w:r w:rsidR="00483388" w:rsidRPr="00483388">
        <w:rPr>
          <w:b/>
          <w:bCs/>
          <w:i/>
          <w:sz w:val="28"/>
        </w:rPr>
        <w:t>Discussion</w:t>
      </w:r>
    </w:p>
    <w:p w14:paraId="2F296B33" w14:textId="24CE626D" w:rsidR="00507B5E" w:rsidRDefault="008C100B" w:rsidP="00507B5E">
      <w:pPr>
        <w:pStyle w:val="ListeParagraf"/>
        <w:numPr>
          <w:ilvl w:val="0"/>
          <w:numId w:val="12"/>
        </w:numPr>
        <w:jc w:val="left"/>
        <w:rPr>
          <w:i/>
          <w:sz w:val="28"/>
        </w:rPr>
      </w:pPr>
      <w:r>
        <w:rPr>
          <w:i/>
          <w:sz w:val="28"/>
        </w:rPr>
        <w:t>Paste the output figures that you generated.</w:t>
      </w:r>
    </w:p>
    <w:p w14:paraId="7CBF8189" w14:textId="77777777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</w:p>
    <w:p w14:paraId="019F31D4" w14:textId="1418C93E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  <w:r>
        <w:rPr>
          <w:noProof/>
        </w:rPr>
        <w:drawing>
          <wp:inline distT="0" distB="0" distL="0" distR="0" wp14:anchorId="15ECFFDB" wp14:editId="75957817">
            <wp:extent cx="4472940" cy="4833709"/>
            <wp:effectExtent l="0" t="0" r="0" b="0"/>
            <wp:docPr id="1669301004" name="Resim 1" descr="insan yüzü, siyah beyaz, monokrom fotoğraf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301004" name="Resim 1" descr="insan yüzü, siyah beyaz, monokrom fotoğraf, ekran görüntüsü içeren bir resim&#10;&#10;Açıklama otomatik olarak oluşturuldu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78159" cy="483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FB303" w14:textId="77777777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</w:p>
    <w:p w14:paraId="034A795E" w14:textId="2BAE3991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  <w:r>
        <w:rPr>
          <w:noProof/>
        </w:rPr>
        <w:lastRenderedPageBreak/>
        <w:drawing>
          <wp:inline distT="0" distB="0" distL="0" distR="0" wp14:anchorId="1ECE52BE" wp14:editId="37B8110D">
            <wp:extent cx="4160520" cy="3961852"/>
            <wp:effectExtent l="0" t="0" r="0" b="0"/>
            <wp:docPr id="1227901677" name="Resim 1" descr="ekran görüntüsü, daire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901677" name="Resim 1" descr="ekran görüntüsü, daire içeren bir resim&#10;&#10;Açıklama otomatik olarak oluşturuldu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9469" cy="397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C6702" w14:textId="14B9A922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  <w:r>
        <w:rPr>
          <w:noProof/>
        </w:rPr>
        <w:drawing>
          <wp:inline distT="0" distB="0" distL="0" distR="0" wp14:anchorId="319A322D" wp14:editId="0B313220">
            <wp:extent cx="4198620" cy="4484233"/>
            <wp:effectExtent l="0" t="0" r="0" b="0"/>
            <wp:docPr id="1691115112" name="Resim 1" descr="giyim, saç süsü, şapka, insan yüz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115112" name="Resim 1" descr="giyim, saç süsü, şapka, insan yüzü içeren bir resim&#10;&#10;Açıklama otomatik olarak oluşturuldu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5865" cy="449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AB38E" w14:textId="77777777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</w:p>
    <w:p w14:paraId="017114F7" w14:textId="6AB4CDB3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  <w:r>
        <w:rPr>
          <w:noProof/>
        </w:rPr>
        <w:lastRenderedPageBreak/>
        <w:drawing>
          <wp:inline distT="0" distB="0" distL="0" distR="0" wp14:anchorId="35443D8B" wp14:editId="21CB72B6">
            <wp:extent cx="4229100" cy="4345492"/>
            <wp:effectExtent l="0" t="0" r="0" b="0"/>
            <wp:docPr id="1432141189" name="Resim 1" descr="ekran görüntüsü, dikdörtgen, gri, siyah beyaz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141189" name="Resim 1" descr="ekran görüntüsü, dikdörtgen, gri, siyah beyaz içeren bir resim&#10;&#10;Açıklama otomatik olarak oluşturuldu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39341" cy="4356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226D9" w14:textId="45E83B62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  <w:r>
        <w:rPr>
          <w:noProof/>
        </w:rPr>
        <w:drawing>
          <wp:inline distT="0" distB="0" distL="0" distR="0" wp14:anchorId="793AF30B" wp14:editId="068DA628">
            <wp:extent cx="4122420" cy="4435735"/>
            <wp:effectExtent l="0" t="0" r="0" b="0"/>
            <wp:docPr id="947749825" name="Resim 1" descr="ekran görüntüsü, daire, siyah beyaz, monokrom, tek renkl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749825" name="Resim 1" descr="ekran görüntüsü, daire, siyah beyaz, monokrom, tek renkli içeren bir resim&#10;&#10;Açıklama otomatik olarak oluşturuldu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45692" cy="446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1C259" w14:textId="77777777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</w:p>
    <w:p w14:paraId="6526975E" w14:textId="77777777" w:rsidR="005C774F" w:rsidRDefault="005C774F" w:rsidP="005C774F">
      <w:pPr>
        <w:pStyle w:val="ListeParagraf"/>
        <w:ind w:left="360"/>
        <w:jc w:val="left"/>
        <w:rPr>
          <w:i/>
          <w:sz w:val="28"/>
        </w:rPr>
      </w:pPr>
    </w:p>
    <w:p w14:paraId="70B6FF01" w14:textId="1D92A0A2" w:rsidR="009151E4" w:rsidRDefault="008C100B" w:rsidP="00563BA3">
      <w:pPr>
        <w:pStyle w:val="ListeParagraf"/>
        <w:numPr>
          <w:ilvl w:val="0"/>
          <w:numId w:val="12"/>
        </w:numPr>
        <w:jc w:val="left"/>
        <w:rPr>
          <w:i/>
          <w:sz w:val="28"/>
        </w:rPr>
      </w:pPr>
      <w:r w:rsidRPr="00563BA3">
        <w:rPr>
          <w:i/>
          <w:sz w:val="28"/>
        </w:rPr>
        <w:t xml:space="preserve">Make a discussion about </w:t>
      </w:r>
      <w:r w:rsidR="00563BA3" w:rsidRPr="00563BA3">
        <w:rPr>
          <w:i/>
          <w:sz w:val="28"/>
        </w:rPr>
        <w:t>your results</w:t>
      </w:r>
      <w:r w:rsidR="009151E4">
        <w:rPr>
          <w:i/>
          <w:sz w:val="28"/>
        </w:rPr>
        <w:t xml:space="preserve"> around the following questions</w:t>
      </w:r>
      <w:r w:rsidR="00563BA3" w:rsidRPr="00563BA3">
        <w:rPr>
          <w:i/>
          <w:sz w:val="28"/>
        </w:rPr>
        <w:t xml:space="preserve">. </w:t>
      </w:r>
    </w:p>
    <w:p w14:paraId="3C490DDD" w14:textId="284685AF" w:rsidR="00583C74" w:rsidRPr="00583C74" w:rsidRDefault="008142FC" w:rsidP="00583C74">
      <w:pPr>
        <w:pStyle w:val="ListeParagraf"/>
        <w:numPr>
          <w:ilvl w:val="1"/>
          <w:numId w:val="12"/>
        </w:numPr>
        <w:jc w:val="left"/>
        <w:rPr>
          <w:i/>
          <w:sz w:val="28"/>
        </w:rPr>
      </w:pPr>
      <w:r>
        <w:rPr>
          <w:i/>
          <w:sz w:val="28"/>
        </w:rPr>
        <w:t xml:space="preserve">What are the major noise types </w:t>
      </w:r>
      <w:r w:rsidR="00304BA1">
        <w:rPr>
          <w:i/>
          <w:sz w:val="28"/>
        </w:rPr>
        <w:t xml:space="preserve">apparent </w:t>
      </w:r>
      <w:r>
        <w:rPr>
          <w:i/>
          <w:sz w:val="28"/>
        </w:rPr>
        <w:t>in your input image</w:t>
      </w:r>
      <w:r w:rsidR="002241D8" w:rsidRPr="00563BA3">
        <w:rPr>
          <w:i/>
          <w:sz w:val="28"/>
        </w:rPr>
        <w:t>?</w:t>
      </w:r>
    </w:p>
    <w:p w14:paraId="5B6020BC" w14:textId="0D183BBB" w:rsidR="00583C74" w:rsidRDefault="00583C74" w:rsidP="0050654F">
      <w:pPr>
        <w:pStyle w:val="ListeParagraf"/>
        <w:ind w:left="1080" w:firstLine="360"/>
        <w:jc w:val="left"/>
        <w:rPr>
          <w:i/>
          <w:sz w:val="28"/>
        </w:rPr>
      </w:pPr>
      <w:r w:rsidRPr="00583C74">
        <w:rPr>
          <w:i/>
          <w:sz w:val="28"/>
        </w:rPr>
        <w:t xml:space="preserve">There is salt and paper and </w:t>
      </w:r>
      <w:r>
        <w:rPr>
          <w:i/>
          <w:sz w:val="28"/>
        </w:rPr>
        <w:t>periodic</w:t>
      </w:r>
      <w:r w:rsidRPr="00583C74">
        <w:rPr>
          <w:i/>
          <w:sz w:val="28"/>
        </w:rPr>
        <w:t xml:space="preserve"> noise in the input image</w:t>
      </w:r>
    </w:p>
    <w:p w14:paraId="7BBB1A09" w14:textId="77777777" w:rsidR="00583C74" w:rsidRDefault="00583C74" w:rsidP="00583C74">
      <w:pPr>
        <w:pStyle w:val="ListeParagraf"/>
        <w:ind w:left="1080"/>
        <w:jc w:val="left"/>
        <w:rPr>
          <w:i/>
          <w:sz w:val="28"/>
        </w:rPr>
      </w:pPr>
    </w:p>
    <w:p w14:paraId="1AAE7E50" w14:textId="176B8EC6" w:rsidR="009F7804" w:rsidRDefault="008142FC" w:rsidP="009F7804">
      <w:pPr>
        <w:pStyle w:val="ListeParagraf"/>
        <w:numPr>
          <w:ilvl w:val="1"/>
          <w:numId w:val="12"/>
        </w:numPr>
        <w:jc w:val="left"/>
        <w:rPr>
          <w:i/>
          <w:sz w:val="28"/>
        </w:rPr>
      </w:pPr>
      <w:r>
        <w:rPr>
          <w:i/>
          <w:sz w:val="28"/>
        </w:rPr>
        <w:t>Which techniques have you used to remove each type of noise</w:t>
      </w:r>
      <w:r w:rsidR="009F7804">
        <w:rPr>
          <w:i/>
          <w:sz w:val="28"/>
        </w:rPr>
        <w:t>?</w:t>
      </w:r>
      <w:r w:rsidR="009E2851">
        <w:rPr>
          <w:i/>
          <w:sz w:val="28"/>
        </w:rPr>
        <w:t xml:space="preserve"> Why?</w:t>
      </w:r>
    </w:p>
    <w:p w14:paraId="7E8A8529" w14:textId="77777777" w:rsidR="0050654F" w:rsidRPr="0050654F" w:rsidRDefault="0050654F" w:rsidP="0050654F">
      <w:pPr>
        <w:pStyle w:val="ListeParagraf"/>
        <w:ind w:left="1080" w:firstLine="360"/>
        <w:jc w:val="left"/>
        <w:rPr>
          <w:i/>
          <w:sz w:val="28"/>
        </w:rPr>
      </w:pPr>
      <w:r w:rsidRPr="0050654F">
        <w:rPr>
          <w:i/>
          <w:sz w:val="28"/>
        </w:rPr>
        <w:t>I used a median filter to remove salt and pepper noise.</w:t>
      </w:r>
    </w:p>
    <w:p w14:paraId="6D640A7C" w14:textId="77777777" w:rsidR="0050654F" w:rsidRDefault="0050654F" w:rsidP="0050654F">
      <w:pPr>
        <w:pStyle w:val="ListeParagraf"/>
        <w:ind w:left="1080"/>
        <w:jc w:val="left"/>
        <w:rPr>
          <w:i/>
          <w:sz w:val="28"/>
        </w:rPr>
      </w:pPr>
      <w:r w:rsidRPr="0050654F">
        <w:rPr>
          <w:i/>
          <w:sz w:val="28"/>
        </w:rPr>
        <w:t>Because salt and pepper noise consist of extreme values and when I used the median filter, the extreme values disappeared.</w:t>
      </w:r>
    </w:p>
    <w:p w14:paraId="36A4CDA6" w14:textId="63E70984" w:rsidR="0050654F" w:rsidRDefault="0050654F" w:rsidP="0050654F">
      <w:pPr>
        <w:pStyle w:val="ListeParagraf"/>
        <w:ind w:left="1080" w:firstLine="360"/>
        <w:jc w:val="left"/>
        <w:rPr>
          <w:i/>
          <w:sz w:val="28"/>
        </w:rPr>
      </w:pPr>
      <w:r w:rsidRPr="0050654F">
        <w:rPr>
          <w:i/>
          <w:sz w:val="28"/>
        </w:rPr>
        <w:t>I used a notch filter to remove periodic noise.</w:t>
      </w:r>
      <w:r w:rsidRPr="0050654F">
        <w:t xml:space="preserve"> </w:t>
      </w:r>
      <w:r w:rsidRPr="0050654F">
        <w:rPr>
          <w:i/>
          <w:sz w:val="28"/>
        </w:rPr>
        <w:t xml:space="preserve">Because there was periodic  distortion in the frequency domain in the x and y </w:t>
      </w:r>
      <w:r>
        <w:rPr>
          <w:i/>
          <w:sz w:val="28"/>
        </w:rPr>
        <w:t>axis</w:t>
      </w:r>
      <w:r w:rsidRPr="0050654F">
        <w:rPr>
          <w:i/>
          <w:sz w:val="28"/>
        </w:rPr>
        <w:t xml:space="preserve"> in the picture, I was able to eliminate this with a notch filter.</w:t>
      </w:r>
    </w:p>
    <w:p w14:paraId="10F731EC" w14:textId="77777777" w:rsidR="0050654F" w:rsidRDefault="0050654F" w:rsidP="0050654F">
      <w:pPr>
        <w:pStyle w:val="ListeParagraf"/>
        <w:ind w:left="1080"/>
        <w:jc w:val="left"/>
        <w:rPr>
          <w:i/>
          <w:sz w:val="28"/>
        </w:rPr>
      </w:pPr>
    </w:p>
    <w:p w14:paraId="19479CAC" w14:textId="62B2C8B7" w:rsidR="001F016C" w:rsidRDefault="00E45D57" w:rsidP="009F7804">
      <w:pPr>
        <w:pStyle w:val="ListeParagraf"/>
        <w:numPr>
          <w:ilvl w:val="1"/>
          <w:numId w:val="12"/>
        </w:numPr>
        <w:jc w:val="left"/>
        <w:rPr>
          <w:i/>
          <w:sz w:val="28"/>
        </w:rPr>
      </w:pPr>
      <w:r>
        <w:rPr>
          <w:i/>
          <w:sz w:val="28"/>
        </w:rPr>
        <w:t xml:space="preserve">What are the </w:t>
      </w:r>
      <w:r w:rsidR="006B18F0">
        <w:rPr>
          <w:i/>
          <w:sz w:val="28"/>
        </w:rPr>
        <w:t xml:space="preserve">best </w:t>
      </w:r>
      <w:r>
        <w:rPr>
          <w:i/>
          <w:sz w:val="28"/>
        </w:rPr>
        <w:t xml:space="preserve">parameters </w:t>
      </w:r>
      <w:r w:rsidR="002F7D33">
        <w:rPr>
          <w:i/>
          <w:sz w:val="28"/>
        </w:rPr>
        <w:t>of those techniques</w:t>
      </w:r>
      <w:r w:rsidR="006B18F0">
        <w:rPr>
          <w:i/>
          <w:sz w:val="28"/>
        </w:rPr>
        <w:t>, for your input</w:t>
      </w:r>
      <w:r w:rsidR="001F016C">
        <w:rPr>
          <w:i/>
          <w:sz w:val="28"/>
        </w:rPr>
        <w:t>?</w:t>
      </w:r>
    </w:p>
    <w:p w14:paraId="30DAA814" w14:textId="77777777" w:rsidR="00AD6647" w:rsidRDefault="00AD6647" w:rsidP="00AD6647">
      <w:pPr>
        <w:pStyle w:val="ListeParagraf"/>
        <w:ind w:left="1080"/>
        <w:jc w:val="left"/>
        <w:rPr>
          <w:i/>
          <w:sz w:val="28"/>
        </w:rPr>
      </w:pPr>
    </w:p>
    <w:p w14:paraId="7700F957" w14:textId="77777777" w:rsidR="00AD6647" w:rsidRPr="00AD6647" w:rsidRDefault="00AD6647" w:rsidP="00AD6647">
      <w:pPr>
        <w:pStyle w:val="ListeParagraf"/>
        <w:ind w:left="1080"/>
        <w:jc w:val="left"/>
        <w:rPr>
          <w:b/>
          <w:bCs/>
          <w:i/>
          <w:sz w:val="28"/>
        </w:rPr>
      </w:pPr>
      <w:r w:rsidRPr="00AD6647">
        <w:rPr>
          <w:b/>
          <w:bCs/>
          <w:i/>
          <w:sz w:val="28"/>
        </w:rPr>
        <w:t>D0 = 0.06*PQ(1);</w:t>
      </w:r>
    </w:p>
    <w:p w14:paraId="0A07881E" w14:textId="7B6A7D88" w:rsidR="0050654F" w:rsidRPr="00AD6647" w:rsidRDefault="00AD6647" w:rsidP="00AD6647">
      <w:pPr>
        <w:pStyle w:val="ListeParagraf"/>
        <w:ind w:left="1080"/>
        <w:jc w:val="left"/>
        <w:rPr>
          <w:b/>
          <w:bCs/>
          <w:i/>
          <w:sz w:val="28"/>
        </w:rPr>
      </w:pPr>
      <w:r w:rsidRPr="00AD6647">
        <w:rPr>
          <w:b/>
          <w:bCs/>
          <w:i/>
          <w:sz w:val="28"/>
        </w:rPr>
        <w:t>H = bandreject('gaussian', PQ(1), PQ(2), D0, 20);</w:t>
      </w:r>
    </w:p>
    <w:p w14:paraId="27D3BCE9" w14:textId="77777777" w:rsidR="00AD6647" w:rsidRDefault="00AD6647" w:rsidP="00AD6647">
      <w:pPr>
        <w:pStyle w:val="ListeParagraf"/>
        <w:ind w:left="1080"/>
        <w:jc w:val="left"/>
        <w:rPr>
          <w:i/>
          <w:sz w:val="28"/>
        </w:rPr>
      </w:pPr>
    </w:p>
    <w:p w14:paraId="7F1CC63C" w14:textId="5588EC2C" w:rsidR="0050654F" w:rsidRDefault="00AD6647" w:rsidP="0050654F">
      <w:pPr>
        <w:pStyle w:val="ListeParagraf"/>
        <w:ind w:left="1080"/>
        <w:jc w:val="left"/>
        <w:rPr>
          <w:i/>
          <w:sz w:val="28"/>
        </w:rPr>
      </w:pPr>
      <w:r w:rsidRPr="00AD6647">
        <w:rPr>
          <w:i/>
          <w:sz w:val="28"/>
        </w:rPr>
        <w:t>I used 6 percent of the image as the diameter of the circle . 20 as the width of the filter.</w:t>
      </w:r>
    </w:p>
    <w:p w14:paraId="7875B0EC" w14:textId="77777777" w:rsidR="0050654F" w:rsidRPr="00563BA3" w:rsidRDefault="0050654F" w:rsidP="0050654F">
      <w:pPr>
        <w:pStyle w:val="ListeParagraf"/>
        <w:ind w:left="1080"/>
        <w:jc w:val="left"/>
        <w:rPr>
          <w:i/>
          <w:sz w:val="28"/>
        </w:rPr>
      </w:pPr>
    </w:p>
    <w:p w14:paraId="04145B28" w14:textId="77777777" w:rsidR="00F502C7" w:rsidRDefault="00F502C7" w:rsidP="00F502C7">
      <w:pPr>
        <w:pStyle w:val="ListeParagraf"/>
        <w:ind w:left="360"/>
        <w:jc w:val="left"/>
        <w:rPr>
          <w:i/>
          <w:sz w:val="28"/>
        </w:rPr>
      </w:pPr>
    </w:p>
    <w:p w14:paraId="6BBF17B0" w14:textId="77777777" w:rsidR="00AD6647" w:rsidRPr="00507B5E" w:rsidRDefault="00AD6647" w:rsidP="00F502C7">
      <w:pPr>
        <w:pStyle w:val="ListeParagraf"/>
        <w:ind w:left="360"/>
        <w:jc w:val="left"/>
        <w:rPr>
          <w:i/>
          <w:sz w:val="28"/>
        </w:rPr>
      </w:pPr>
    </w:p>
    <w:p w14:paraId="12FE5D42" w14:textId="3469DDA4" w:rsidR="00ED0921" w:rsidRPr="00ED0921" w:rsidRDefault="00ED0921" w:rsidP="00ED0921">
      <w:pPr>
        <w:jc w:val="left"/>
        <w:rPr>
          <w:b/>
          <w:bCs/>
          <w:i/>
          <w:sz w:val="28"/>
        </w:rPr>
      </w:pPr>
      <w:r w:rsidRPr="00ED0921">
        <w:rPr>
          <w:b/>
          <w:bCs/>
          <w:i/>
          <w:sz w:val="28"/>
        </w:rPr>
        <w:t>Source Code</w:t>
      </w:r>
    </w:p>
    <w:p w14:paraId="3EB1BC8A" w14:textId="7AA025A4" w:rsidR="00E63427" w:rsidRPr="00AD6647" w:rsidRDefault="00AD6647" w:rsidP="00B1763F">
      <w:pPr>
        <w:rPr>
          <w:b/>
          <w:bCs/>
          <w:color w:val="FF0000"/>
          <w:sz w:val="32"/>
          <w:szCs w:val="32"/>
          <w:u w:val="single"/>
        </w:rPr>
      </w:pPr>
      <w:r w:rsidRPr="00AD6647">
        <w:rPr>
          <w:b/>
          <w:bCs/>
          <w:color w:val="FF0000"/>
          <w:sz w:val="32"/>
          <w:szCs w:val="32"/>
          <w:u w:val="single"/>
        </w:rPr>
        <w:t>dtuv.m</w:t>
      </w:r>
    </w:p>
    <w:p w14:paraId="0C1D0093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function [U, V] = dftuv(M, N)</w:t>
      </w:r>
    </w:p>
    <w:p w14:paraId="4FABB987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DFTUV Computes meshgrid frequency matrices.</w:t>
      </w:r>
    </w:p>
    <w:p w14:paraId="09F95DBE" w14:textId="390E18B9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[U, V] = DFTUV(M, N) computes meshgrid frequency matrices U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AD6647">
        <w:rPr>
          <w:rFonts w:ascii="Courier New" w:hAnsi="Courier New" w:cs="Courier New"/>
          <w:sz w:val="24"/>
          <w:szCs w:val="24"/>
        </w:rPr>
        <w:t>and</w:t>
      </w:r>
    </w:p>
    <w:p w14:paraId="3E8DF281" w14:textId="6CD74C05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%V. U and V are useful for computing frequency-domain filter </w:t>
      </w:r>
    </w:p>
    <w:p w14:paraId="310942C0" w14:textId="1955FD6F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functions that can be used with DFTFILT.  U and V are both M-by-N.</w:t>
      </w:r>
    </w:p>
    <w:p w14:paraId="4B527EFD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lastRenderedPageBreak/>
        <w:t>% Set up range of variables.</w:t>
      </w:r>
    </w:p>
    <w:p w14:paraId="36DE9570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u = 0:(M-1);</w:t>
      </w:r>
    </w:p>
    <w:p w14:paraId="6F69FB91" w14:textId="354B0044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v = 0:(N-1);</w:t>
      </w:r>
    </w:p>
    <w:p w14:paraId="4FE4CBFB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Compute the indices for use in meshgrid</w:t>
      </w:r>
    </w:p>
    <w:p w14:paraId="17724204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idx = find(u &gt; M/2);</w:t>
      </w:r>
    </w:p>
    <w:p w14:paraId="155B412A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u(idx) = u(idx) - M;</w:t>
      </w:r>
    </w:p>
    <w:p w14:paraId="68DF9417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idy = find(v &gt; N/2);</w:t>
      </w:r>
    </w:p>
    <w:p w14:paraId="30956EA3" w14:textId="12E83ECE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v(idy) = v(idy) - N;</w:t>
      </w:r>
    </w:p>
    <w:p w14:paraId="6FC23196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Compute the meshgrid arrays</w:t>
      </w:r>
    </w:p>
    <w:p w14:paraId="29C2A570" w14:textId="07F5478C" w:rsid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[V, U] = meshgrid(v, u);</w:t>
      </w:r>
    </w:p>
    <w:p w14:paraId="5CD09D9A" w14:textId="40E34E03" w:rsidR="00AD6647" w:rsidRPr="00AD6647" w:rsidRDefault="00AD6647" w:rsidP="00AD6647">
      <w:pPr>
        <w:rPr>
          <w:b/>
          <w:bCs/>
          <w:color w:val="FF0000"/>
          <w:sz w:val="32"/>
          <w:szCs w:val="32"/>
          <w:u w:val="single"/>
        </w:rPr>
      </w:pPr>
      <w:r w:rsidRPr="00AD6647">
        <w:rPr>
          <w:b/>
          <w:bCs/>
          <w:color w:val="FF0000"/>
          <w:sz w:val="32"/>
          <w:szCs w:val="32"/>
          <w:u w:val="single"/>
        </w:rPr>
        <w:t>paddedsize.m</w:t>
      </w:r>
    </w:p>
    <w:p w14:paraId="2055FF20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function PQ = paddedsize(AB, CD, PARAM)</w:t>
      </w:r>
    </w:p>
    <w:p w14:paraId="1E293D87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PADDEDSIZE Computes padded sizes useful for FFT-based filtering.</w:t>
      </w:r>
    </w:p>
    <w:p w14:paraId="2F2A21C9" w14:textId="278CF4D4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PQ = PADDEDSIZE(AB), where AB is a two-element size vector,</w:t>
      </w:r>
    </w:p>
    <w:p w14:paraId="7E5EE944" w14:textId="6599300C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computes the two-element size vector PQ = 2*AB.</w:t>
      </w:r>
    </w:p>
    <w:p w14:paraId="1A27E053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</w:t>
      </w:r>
    </w:p>
    <w:p w14:paraId="06D58521" w14:textId="40D51DB1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PQ = PADDEDSIZE(AB, 'PWR2') computes the vector PQ such that</w:t>
      </w:r>
    </w:p>
    <w:p w14:paraId="48610693" w14:textId="0D86D6E0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PQ(1) = PQ(2) = 2^nextpow2(2*m), where m is MAX(AB).</w:t>
      </w:r>
    </w:p>
    <w:p w14:paraId="4D460919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</w:t>
      </w:r>
    </w:p>
    <w:p w14:paraId="12D7D9CE" w14:textId="08EE143D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PQ = PADDEDSIZE(AB, CD), where AB and CD are two-element size</w:t>
      </w:r>
    </w:p>
    <w:p w14:paraId="7DCB5F84" w14:textId="561CC09F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%</w:t>
      </w:r>
      <w:r w:rsidRPr="00AD6647">
        <w:rPr>
          <w:rFonts w:ascii="Courier New" w:hAnsi="Courier New" w:cs="Courier New"/>
          <w:sz w:val="24"/>
          <w:szCs w:val="24"/>
        </w:rPr>
        <w:t>vectors, computes the two-element size vector PQ.The elements</w:t>
      </w:r>
    </w:p>
    <w:p w14:paraId="7E1C472E" w14:textId="2816776B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%of PQ are the smallest even integers greater than or equal to </w:t>
      </w:r>
    </w:p>
    <w:p w14:paraId="1DE3B636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AB + CD -1.</w:t>
      </w:r>
    </w:p>
    <w:p w14:paraId="43D1EAE4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%   </w:t>
      </w:r>
    </w:p>
    <w:p w14:paraId="672D0C49" w14:textId="00F00DAE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PQ = PADDEDSIZE(AB, CD, 'PWR2') computes the vector PQ such that</w:t>
      </w:r>
    </w:p>
    <w:p w14:paraId="463D3618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PQ(1) = PQ(2) = 2^nextpow2(2*m), where m is MAX([AB CD]).</w:t>
      </w:r>
    </w:p>
    <w:p w14:paraId="35510DF0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</w:p>
    <w:p w14:paraId="01907427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if nargin == 1</w:t>
      </w:r>
    </w:p>
    <w:p w14:paraId="1DC4A5FB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PQ = 2*AB;</w:t>
      </w:r>
    </w:p>
    <w:p w14:paraId="1C204F4D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elseif nargin == 2 &amp; ~ischar(CD)</w:t>
      </w:r>
    </w:p>
    <w:p w14:paraId="1E8EF608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PQ = AB + CD - 1;</w:t>
      </w:r>
    </w:p>
    <w:p w14:paraId="6D8163D0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PQ = 2 * ceil(PQ / 2);</w:t>
      </w:r>
    </w:p>
    <w:p w14:paraId="17DF0F06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elseif nargin == 2</w:t>
      </w:r>
    </w:p>
    <w:p w14:paraId="63501CFD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m = max(AB); % Maximum dimension.</w:t>
      </w:r>
    </w:p>
    <w:p w14:paraId="1374FE83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</w:p>
    <w:p w14:paraId="0A54B0F3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% Find power-of-2 at least twice m.</w:t>
      </w:r>
    </w:p>
    <w:p w14:paraId="6E15071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P = 2^nextpow2(2*m);</w:t>
      </w:r>
    </w:p>
    <w:p w14:paraId="37BDA24C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PQ = [P, P];</w:t>
      </w:r>
    </w:p>
    <w:p w14:paraId="01080638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elseif nargin == 3</w:t>
      </w:r>
    </w:p>
    <w:p w14:paraId="2BE34632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m = max([AB CD]); %Maximum dimension.</w:t>
      </w:r>
    </w:p>
    <w:p w14:paraId="4908BA51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P = 2^nextpow2(2*m);</w:t>
      </w:r>
    </w:p>
    <w:p w14:paraId="6EE085B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PQ = [P, P];</w:t>
      </w:r>
    </w:p>
    <w:p w14:paraId="367675D4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else</w:t>
      </w:r>
    </w:p>
    <w:p w14:paraId="79931044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error('Wrong number of inputs.')</w:t>
      </w:r>
    </w:p>
    <w:p w14:paraId="76EC283D" w14:textId="19E40122" w:rsid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end</w:t>
      </w:r>
    </w:p>
    <w:p w14:paraId="72BC2FC9" w14:textId="77777777" w:rsidR="00AD6647" w:rsidRDefault="00AD6647" w:rsidP="00AD6647">
      <w:pPr>
        <w:rPr>
          <w:rFonts w:ascii="Courier New" w:hAnsi="Courier New" w:cs="Courier New"/>
          <w:sz w:val="24"/>
          <w:szCs w:val="24"/>
        </w:rPr>
      </w:pPr>
    </w:p>
    <w:p w14:paraId="062C3651" w14:textId="5119EE55" w:rsidR="00AD6647" w:rsidRPr="00AD6647" w:rsidRDefault="00AD6647" w:rsidP="00AD6647">
      <w:pPr>
        <w:rPr>
          <w:b/>
          <w:bCs/>
          <w:color w:val="FF0000"/>
          <w:sz w:val="32"/>
          <w:szCs w:val="32"/>
          <w:u w:val="single"/>
        </w:rPr>
      </w:pPr>
      <w:r>
        <w:rPr>
          <w:b/>
          <w:bCs/>
          <w:color w:val="FF0000"/>
          <w:sz w:val="32"/>
          <w:szCs w:val="32"/>
          <w:u w:val="single"/>
        </w:rPr>
        <w:t>bandreject</w:t>
      </w:r>
      <w:r w:rsidRPr="00AD6647">
        <w:rPr>
          <w:b/>
          <w:bCs/>
          <w:color w:val="FF0000"/>
          <w:sz w:val="32"/>
          <w:szCs w:val="32"/>
          <w:u w:val="single"/>
        </w:rPr>
        <w:t>.m</w:t>
      </w:r>
    </w:p>
    <w:p w14:paraId="10E1EEE9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function H = bandreject(type, M, N, D0, W, n)</w:t>
      </w:r>
    </w:p>
    <w:p w14:paraId="46972D8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bandreject Computes frequency domain bandreject filters</w:t>
      </w:r>
    </w:p>
    <w:p w14:paraId="30BA2F18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H = bandreject(TYPE, M, N, D0, n) creates the transfer function of</w:t>
      </w:r>
    </w:p>
    <w:p w14:paraId="71AD752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a bandreject filter, H, of the specified TYPE and size (M-by-N).  To</w:t>
      </w:r>
    </w:p>
    <w:p w14:paraId="26740CF2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lastRenderedPageBreak/>
        <w:t>%   view the filter as an image or mesh plot, it should be centered</w:t>
      </w:r>
    </w:p>
    <w:p w14:paraId="4D21672C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using H = fftshift(H).</w:t>
      </w:r>
    </w:p>
    <w:p w14:paraId="157FD2DC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</w:t>
      </w:r>
    </w:p>
    <w:p w14:paraId="63C90D86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Valid values for TYPE, D0, and n are:</w:t>
      </w:r>
    </w:p>
    <w:p w14:paraId="3318B216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%    </w:t>
      </w:r>
    </w:p>
    <w:p w14:paraId="5574B8C1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W :    is the width of the filter</w:t>
      </w:r>
    </w:p>
    <w:p w14:paraId="79E097E1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</w:t>
      </w:r>
    </w:p>
    <w:p w14:paraId="382F95CA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'ideal'    Ideal lowpass filter with cutoff frequency D0.  n need</w:t>
      </w:r>
    </w:p>
    <w:p w14:paraId="14923463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             not be supplied.  D0 must be positive</w:t>
      </w:r>
    </w:p>
    <w:p w14:paraId="47F070D0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</w:t>
      </w:r>
    </w:p>
    <w:p w14:paraId="6E24B3E7" w14:textId="38B090A5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'btw' Butterworth lowpass filter of order n, and cutoff D0.</w:t>
      </w:r>
    </w:p>
    <w:p w14:paraId="111684AE" w14:textId="66EB8062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The default value for n is 1.0.  D0 must be positive.</w:t>
      </w:r>
    </w:p>
    <w:p w14:paraId="27ECC01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</w:t>
      </w:r>
    </w:p>
    <w:p w14:paraId="4091BA4C" w14:textId="4BFF9892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'gaussian'Gaussian lowpass filter with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AD6647">
        <w:rPr>
          <w:rFonts w:ascii="Courier New" w:hAnsi="Courier New" w:cs="Courier New"/>
          <w:sz w:val="24"/>
          <w:szCs w:val="24"/>
        </w:rPr>
        <w:t>cutoff(standard deviation)</w:t>
      </w:r>
    </w:p>
    <w:p w14:paraId="1C2CEFA4" w14:textId="1C6622AF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D0.  n need not be supplied.  D0 must be positive.</w:t>
      </w:r>
    </w:p>
    <w:p w14:paraId="02F21AF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% Use function dftuv to set up the meshgrid arrays needed for </w:t>
      </w:r>
    </w:p>
    <w:p w14:paraId="1D00DB3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computing the required distances.</w:t>
      </w:r>
    </w:p>
    <w:p w14:paraId="44E64E8E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[U, V] = dftuv(M, N);</w:t>
      </w:r>
    </w:p>
    <w:p w14:paraId="5260874F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</w:p>
    <w:p w14:paraId="5C33C6DA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Compute the distances D(U, V).</w:t>
      </w:r>
    </w:p>
    <w:p w14:paraId="156623B8" w14:textId="6AD90260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D = sqrt(U.^2 + V.^2);</w:t>
      </w:r>
    </w:p>
    <w:p w14:paraId="0A7503EB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% Begin fiter computations.</w:t>
      </w:r>
    </w:p>
    <w:p w14:paraId="4623F91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switch type</w:t>
      </w:r>
    </w:p>
    <w:p w14:paraId="6D1762A2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case 'ideal'</w:t>
      </w:r>
    </w:p>
    <w:p w14:paraId="352FD00C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H = 1-double(D &gt;= (D0-W/2)).*double(D &lt;= (D0+W/2));</w:t>
      </w:r>
    </w:p>
    <w:p w14:paraId="064D251E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lastRenderedPageBreak/>
        <w:t>case 'btw'</w:t>
      </w:r>
    </w:p>
    <w:p w14:paraId="5895B1AF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if nargin == 5</w:t>
      </w:r>
    </w:p>
    <w:p w14:paraId="01CE72DA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   n = 1;</w:t>
      </w:r>
    </w:p>
    <w:p w14:paraId="6818B45D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end</w:t>
      </w:r>
    </w:p>
    <w:p w14:paraId="16CC4335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H = 1./(1 + (D*W./(D.^2-D0*D0)).^(2*n));</w:t>
      </w:r>
    </w:p>
    <w:p w14:paraId="353B168E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case 'gaussian'</w:t>
      </w:r>
    </w:p>
    <w:p w14:paraId="36DD184F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H = 1-exp(-((D.^2 - D0*D0)./(D*W)).^2);</w:t>
      </w:r>
    </w:p>
    <w:p w14:paraId="5AFA568E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otherwise</w:t>
      </w:r>
    </w:p>
    <w:p w14:paraId="50D766D8" w14:textId="77777777" w:rsidR="00AD6647" w:rsidRP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 xml:space="preserve">   error('Unknown filter type.')</w:t>
      </w:r>
    </w:p>
    <w:p w14:paraId="760703DD" w14:textId="72913D77" w:rsidR="00AD6647" w:rsidRDefault="00AD6647" w:rsidP="00AD6647">
      <w:pPr>
        <w:rPr>
          <w:rFonts w:ascii="Courier New" w:hAnsi="Courier New" w:cs="Courier New"/>
          <w:sz w:val="24"/>
          <w:szCs w:val="24"/>
        </w:rPr>
      </w:pPr>
      <w:r w:rsidRPr="00AD6647">
        <w:rPr>
          <w:rFonts w:ascii="Courier New" w:hAnsi="Courier New" w:cs="Courier New"/>
          <w:sz w:val="24"/>
          <w:szCs w:val="24"/>
        </w:rPr>
        <w:t>end</w:t>
      </w:r>
    </w:p>
    <w:p w14:paraId="2F8B1656" w14:textId="77777777" w:rsidR="00140C00" w:rsidRDefault="00140C00" w:rsidP="00140C00">
      <w:pPr>
        <w:rPr>
          <w:b/>
          <w:bCs/>
          <w:color w:val="FF0000"/>
          <w:sz w:val="32"/>
          <w:szCs w:val="32"/>
          <w:u w:val="single"/>
        </w:rPr>
      </w:pPr>
      <w:r>
        <w:rPr>
          <w:b/>
          <w:bCs/>
          <w:color w:val="FF0000"/>
          <w:sz w:val="32"/>
          <w:szCs w:val="32"/>
          <w:u w:val="single"/>
        </w:rPr>
        <w:t>ban</w:t>
      </w:r>
      <w:r w:rsidRPr="00140C00">
        <w:t xml:space="preserve"> </w:t>
      </w:r>
      <w:r w:rsidRPr="00140C00">
        <w:rPr>
          <w:b/>
          <w:bCs/>
          <w:color w:val="FF0000"/>
          <w:sz w:val="32"/>
          <w:szCs w:val="32"/>
          <w:u w:val="single"/>
        </w:rPr>
        <w:t>IDIP_HW3_NoiseReduction.m</w:t>
      </w:r>
    </w:p>
    <w:p w14:paraId="27C0D156" w14:textId="68CA2F72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clearvars, close all, clc;</w:t>
      </w:r>
    </w:p>
    <w:p w14:paraId="2B2B9494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I1=imread('image116.png');</w:t>
      </w:r>
    </w:p>
    <w:p w14:paraId="2568E1BE" w14:textId="68EE9421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imshow(I1), title('Original image')</w:t>
      </w:r>
    </w:p>
    <w:p w14:paraId="43A90BD1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I = medfilt2 (I1)</w:t>
      </w:r>
    </w:p>
    <w:p w14:paraId="2A50D44D" w14:textId="23B59CF1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imshow(I), title('Median Filtered İmage')</w:t>
      </w:r>
    </w:p>
    <w:p w14:paraId="79ED47F7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Determine good padding for Fourier transform</w:t>
      </w:r>
    </w:p>
    <w:p w14:paraId="4829D3BB" w14:textId="0952930F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PQ = paddedsize(size(I));</w:t>
      </w:r>
    </w:p>
    <w:p w14:paraId="07AC7C5D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Create a bandreject filter</w:t>
      </w:r>
    </w:p>
    <w:p w14:paraId="7F2B9D93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D0 = 0.06*PQ(1);</w:t>
      </w:r>
    </w:p>
    <w:p w14:paraId="47490D88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H = bandreject('gaussian', PQ(1), PQ(2), D0, 20);</w:t>
      </w:r>
    </w:p>
    <w:p w14:paraId="00D8CFCD" w14:textId="3FE06131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figure,imshow(fftshift(H)), title('Filter in the frequency domain');</w:t>
      </w:r>
    </w:p>
    <w:p w14:paraId="18A8A219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 Calculate the discrete Fourier transform of the image</w:t>
      </w:r>
    </w:p>
    <w:p w14:paraId="1D6D2B94" w14:textId="1DFD7E3A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F=fft2(double(I),size(H,1),size(H,2));</w:t>
      </w:r>
    </w:p>
    <w:p w14:paraId="002D9304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 Apply the filter to the Fourier spectrum of the image</w:t>
      </w:r>
    </w:p>
    <w:p w14:paraId="6F6DABCC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BRFS_I = H.*F;</w:t>
      </w:r>
    </w:p>
    <w:p w14:paraId="5D64A12A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</w:p>
    <w:p w14:paraId="7887B606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 convert the result to the spatial domain.</w:t>
      </w:r>
    </w:p>
    <w:p w14:paraId="095F085B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BRF_I=real(ifft2(BRFS_I));</w:t>
      </w:r>
    </w:p>
    <w:p w14:paraId="1DD04E6C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</w:p>
    <w:p w14:paraId="5B5D4406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 Crop the image to undo padding</w:t>
      </w:r>
    </w:p>
    <w:p w14:paraId="24077C43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BRF_I=BRF_I(1:size(I,1), 1:size(I,2));</w:t>
      </w:r>
    </w:p>
    <w:p w14:paraId="4E36E743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</w:p>
    <w:p w14:paraId="2B52D5C6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Display the filtered image</w:t>
      </w:r>
    </w:p>
    <w:p w14:paraId="23DFDE01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figure, imshow(BRF_I,[]), title('Filtered image')</w:t>
      </w:r>
    </w:p>
    <w:p w14:paraId="5E54945E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</w:p>
    <w:p w14:paraId="6DCCC957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 Display the Fourier Spectrum</w:t>
      </w:r>
    </w:p>
    <w:p w14:paraId="6454FDB9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 Move the origin of the transform to the center of the frequency rectangle.</w:t>
      </w:r>
    </w:p>
    <w:p w14:paraId="2B968A6F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Fc=fftshift(F);</w:t>
      </w:r>
    </w:p>
    <w:p w14:paraId="49499133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Fcf=fftshift(BRFS_I);</w:t>
      </w:r>
    </w:p>
    <w:p w14:paraId="2654394E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% use abs to compute the magnitude and use log to brighten display</w:t>
      </w:r>
    </w:p>
    <w:p w14:paraId="08272EC5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S1=log(1+abs(Fc));</w:t>
      </w:r>
    </w:p>
    <w:p w14:paraId="6239EF57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S2=log(1+abs(Fcf));</w:t>
      </w:r>
    </w:p>
    <w:p w14:paraId="639FCA26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</w:p>
    <w:p w14:paraId="041B0314" w14:textId="77777777" w:rsidR="00140C00" w:rsidRPr="00140C00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figure,imshow(S1,[]), title('Fourier spectrum of the original image');</w:t>
      </w:r>
    </w:p>
    <w:p w14:paraId="594633F6" w14:textId="1B51BFA1" w:rsidR="00140C00" w:rsidRPr="00AD6647" w:rsidRDefault="00140C00" w:rsidP="00140C00">
      <w:pPr>
        <w:rPr>
          <w:rFonts w:ascii="Courier New" w:hAnsi="Courier New" w:cs="Courier New"/>
          <w:sz w:val="24"/>
          <w:szCs w:val="24"/>
        </w:rPr>
      </w:pPr>
      <w:r w:rsidRPr="00140C00">
        <w:rPr>
          <w:rFonts w:ascii="Courier New" w:hAnsi="Courier New" w:cs="Courier New"/>
          <w:sz w:val="24"/>
          <w:szCs w:val="24"/>
        </w:rPr>
        <w:t>figure, imshow(S2,[]), title('Fourier spectrum of the filtered image');</w:t>
      </w:r>
    </w:p>
    <w:sectPr w:rsidR="00140C00" w:rsidRPr="00AD6647" w:rsidSect="00B1763F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5811DA" w14:textId="77777777" w:rsidR="0099479B" w:rsidRDefault="0099479B" w:rsidP="007460C6">
      <w:pPr>
        <w:spacing w:after="0" w:line="240" w:lineRule="auto"/>
      </w:pPr>
      <w:r>
        <w:separator/>
      </w:r>
    </w:p>
  </w:endnote>
  <w:endnote w:type="continuationSeparator" w:id="0">
    <w:p w14:paraId="1315DD6D" w14:textId="77777777" w:rsidR="0099479B" w:rsidRDefault="0099479B" w:rsidP="00746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LucidaSansTypewriter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A713D2" w14:textId="77777777" w:rsidR="0099479B" w:rsidRDefault="0099479B" w:rsidP="007460C6">
      <w:pPr>
        <w:spacing w:after="0" w:line="240" w:lineRule="auto"/>
      </w:pPr>
      <w:r>
        <w:separator/>
      </w:r>
    </w:p>
  </w:footnote>
  <w:footnote w:type="continuationSeparator" w:id="0">
    <w:p w14:paraId="7D951845" w14:textId="77777777" w:rsidR="0099479B" w:rsidRDefault="0099479B" w:rsidP="007460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745085"/>
    <w:multiLevelType w:val="hybridMultilevel"/>
    <w:tmpl w:val="AC224A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3624FF"/>
    <w:multiLevelType w:val="hybridMultilevel"/>
    <w:tmpl w:val="F346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32725"/>
    <w:multiLevelType w:val="hybridMultilevel"/>
    <w:tmpl w:val="47BA0A9E"/>
    <w:lvl w:ilvl="0" w:tplc="F6FA860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EE3B40"/>
    <w:multiLevelType w:val="hybridMultilevel"/>
    <w:tmpl w:val="6D7EE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115E8"/>
    <w:multiLevelType w:val="multilevel"/>
    <w:tmpl w:val="04090025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A8523F3"/>
    <w:multiLevelType w:val="hybridMultilevel"/>
    <w:tmpl w:val="99E44EF0"/>
    <w:lvl w:ilvl="0" w:tplc="99F2856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423084">
    <w:abstractNumId w:val="2"/>
  </w:num>
  <w:num w:numId="2" w16cid:durableId="1267038131">
    <w:abstractNumId w:val="5"/>
  </w:num>
  <w:num w:numId="3" w16cid:durableId="10574893">
    <w:abstractNumId w:val="4"/>
  </w:num>
  <w:num w:numId="4" w16cid:durableId="525798318">
    <w:abstractNumId w:val="4"/>
  </w:num>
  <w:num w:numId="5" w16cid:durableId="1599633543">
    <w:abstractNumId w:val="4"/>
  </w:num>
  <w:num w:numId="6" w16cid:durableId="1437478805">
    <w:abstractNumId w:val="4"/>
  </w:num>
  <w:num w:numId="7" w16cid:durableId="820850351">
    <w:abstractNumId w:val="4"/>
  </w:num>
  <w:num w:numId="8" w16cid:durableId="1002048671">
    <w:abstractNumId w:val="4"/>
  </w:num>
  <w:num w:numId="9" w16cid:durableId="797651305">
    <w:abstractNumId w:val="1"/>
  </w:num>
  <w:num w:numId="10" w16cid:durableId="586377948">
    <w:abstractNumId w:val="4"/>
  </w:num>
  <w:num w:numId="11" w16cid:durableId="314338945">
    <w:abstractNumId w:val="3"/>
  </w:num>
  <w:num w:numId="12" w16cid:durableId="1943418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rcwNDA0Mbc0NDdX0lEKTi0uzszPAykwNKwFADuaCdktAAAA"/>
  </w:docVars>
  <w:rsids>
    <w:rsidRoot w:val="007460C6"/>
    <w:rsid w:val="00007D6F"/>
    <w:rsid w:val="00010217"/>
    <w:rsid w:val="000156F3"/>
    <w:rsid w:val="0002397D"/>
    <w:rsid w:val="00055840"/>
    <w:rsid w:val="0008361A"/>
    <w:rsid w:val="000B11D9"/>
    <w:rsid w:val="000D0954"/>
    <w:rsid w:val="000D6FB2"/>
    <w:rsid w:val="000F3BBC"/>
    <w:rsid w:val="00120FA0"/>
    <w:rsid w:val="00140C00"/>
    <w:rsid w:val="001449F8"/>
    <w:rsid w:val="001A5588"/>
    <w:rsid w:val="001B0D6E"/>
    <w:rsid w:val="001F016C"/>
    <w:rsid w:val="00212A35"/>
    <w:rsid w:val="00216086"/>
    <w:rsid w:val="002220C5"/>
    <w:rsid w:val="0022394B"/>
    <w:rsid w:val="002241D8"/>
    <w:rsid w:val="00234F86"/>
    <w:rsid w:val="002D0584"/>
    <w:rsid w:val="002F7D33"/>
    <w:rsid w:val="00304BA1"/>
    <w:rsid w:val="003336FC"/>
    <w:rsid w:val="00340CA4"/>
    <w:rsid w:val="0035321A"/>
    <w:rsid w:val="00360217"/>
    <w:rsid w:val="00367267"/>
    <w:rsid w:val="003807B0"/>
    <w:rsid w:val="00390A02"/>
    <w:rsid w:val="003E59CC"/>
    <w:rsid w:val="003F249E"/>
    <w:rsid w:val="00405135"/>
    <w:rsid w:val="004125FF"/>
    <w:rsid w:val="004160A9"/>
    <w:rsid w:val="004209B8"/>
    <w:rsid w:val="004305CB"/>
    <w:rsid w:val="00483388"/>
    <w:rsid w:val="004C741F"/>
    <w:rsid w:val="004E69D0"/>
    <w:rsid w:val="0050654F"/>
    <w:rsid w:val="00507B5E"/>
    <w:rsid w:val="00533547"/>
    <w:rsid w:val="00562562"/>
    <w:rsid w:val="00563BA3"/>
    <w:rsid w:val="005738F1"/>
    <w:rsid w:val="00583C74"/>
    <w:rsid w:val="005A1418"/>
    <w:rsid w:val="005C774F"/>
    <w:rsid w:val="005E511C"/>
    <w:rsid w:val="005E75CD"/>
    <w:rsid w:val="005E7B67"/>
    <w:rsid w:val="005F397A"/>
    <w:rsid w:val="0061691A"/>
    <w:rsid w:val="00621658"/>
    <w:rsid w:val="006375CC"/>
    <w:rsid w:val="00657C5F"/>
    <w:rsid w:val="006859F8"/>
    <w:rsid w:val="006A6DD7"/>
    <w:rsid w:val="006B0C77"/>
    <w:rsid w:val="006B18F0"/>
    <w:rsid w:val="006F281D"/>
    <w:rsid w:val="006F6C51"/>
    <w:rsid w:val="006F76DC"/>
    <w:rsid w:val="00721107"/>
    <w:rsid w:val="0072207A"/>
    <w:rsid w:val="007335DF"/>
    <w:rsid w:val="007460C6"/>
    <w:rsid w:val="00780AC6"/>
    <w:rsid w:val="007827DF"/>
    <w:rsid w:val="00786ABA"/>
    <w:rsid w:val="007B6F9B"/>
    <w:rsid w:val="007C50D4"/>
    <w:rsid w:val="007F546C"/>
    <w:rsid w:val="0080049A"/>
    <w:rsid w:val="0081024B"/>
    <w:rsid w:val="008142FC"/>
    <w:rsid w:val="00825B5E"/>
    <w:rsid w:val="00876DD5"/>
    <w:rsid w:val="00890ACA"/>
    <w:rsid w:val="00893823"/>
    <w:rsid w:val="00894E13"/>
    <w:rsid w:val="008C100B"/>
    <w:rsid w:val="009151E4"/>
    <w:rsid w:val="00917378"/>
    <w:rsid w:val="009247EF"/>
    <w:rsid w:val="00943B8A"/>
    <w:rsid w:val="009825C7"/>
    <w:rsid w:val="0099479B"/>
    <w:rsid w:val="009B0602"/>
    <w:rsid w:val="009E2851"/>
    <w:rsid w:val="009F3AEE"/>
    <w:rsid w:val="009F7804"/>
    <w:rsid w:val="009F7EC6"/>
    <w:rsid w:val="00A53314"/>
    <w:rsid w:val="00A5421D"/>
    <w:rsid w:val="00A550EC"/>
    <w:rsid w:val="00A56E87"/>
    <w:rsid w:val="00A63663"/>
    <w:rsid w:val="00A67328"/>
    <w:rsid w:val="00A95D3A"/>
    <w:rsid w:val="00AD6647"/>
    <w:rsid w:val="00AF0561"/>
    <w:rsid w:val="00AF3FB6"/>
    <w:rsid w:val="00B1763F"/>
    <w:rsid w:val="00B20208"/>
    <w:rsid w:val="00B23B40"/>
    <w:rsid w:val="00B67CA2"/>
    <w:rsid w:val="00B709A0"/>
    <w:rsid w:val="00B91A07"/>
    <w:rsid w:val="00B94EF5"/>
    <w:rsid w:val="00BA4AF0"/>
    <w:rsid w:val="00BE03EC"/>
    <w:rsid w:val="00C12983"/>
    <w:rsid w:val="00C20F86"/>
    <w:rsid w:val="00C66E76"/>
    <w:rsid w:val="00C84B2B"/>
    <w:rsid w:val="00C97B6F"/>
    <w:rsid w:val="00CA6879"/>
    <w:rsid w:val="00CC60E8"/>
    <w:rsid w:val="00D029A4"/>
    <w:rsid w:val="00D11026"/>
    <w:rsid w:val="00D1146D"/>
    <w:rsid w:val="00D640C1"/>
    <w:rsid w:val="00D65636"/>
    <w:rsid w:val="00D678F2"/>
    <w:rsid w:val="00D932EF"/>
    <w:rsid w:val="00DA3915"/>
    <w:rsid w:val="00DB28E1"/>
    <w:rsid w:val="00E22176"/>
    <w:rsid w:val="00E3357D"/>
    <w:rsid w:val="00E45D57"/>
    <w:rsid w:val="00E63427"/>
    <w:rsid w:val="00E82065"/>
    <w:rsid w:val="00E853F2"/>
    <w:rsid w:val="00EB2123"/>
    <w:rsid w:val="00EB5D00"/>
    <w:rsid w:val="00ED0921"/>
    <w:rsid w:val="00EE3478"/>
    <w:rsid w:val="00F01579"/>
    <w:rsid w:val="00F02F20"/>
    <w:rsid w:val="00F13F0A"/>
    <w:rsid w:val="00F32107"/>
    <w:rsid w:val="00F502C7"/>
    <w:rsid w:val="00F544F3"/>
    <w:rsid w:val="00F60C57"/>
    <w:rsid w:val="00F66C8D"/>
    <w:rsid w:val="00F850C4"/>
    <w:rsid w:val="00F85E4F"/>
    <w:rsid w:val="00FA3123"/>
    <w:rsid w:val="00FC0F77"/>
    <w:rsid w:val="00FD4EFA"/>
    <w:rsid w:val="00FE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68EF4E16"/>
  <w15:docId w15:val="{07828C59-47DB-4591-9AFE-115C81634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49A"/>
    <w:pPr>
      <w:jc w:val="both"/>
    </w:pPr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63427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63427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63427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63427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63427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63427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63427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63427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63427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460C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460C6"/>
    <w:rPr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6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60C6"/>
    <w:rPr>
      <w:rFonts w:ascii="Tahoma" w:hAnsi="Tahoma" w:cs="Tahoma"/>
      <w:sz w:val="16"/>
      <w:szCs w:val="16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E63427"/>
    <w:rPr>
      <w:rFonts w:asciiTheme="majorHAnsi" w:eastAsiaTheme="majorEastAsia" w:hAnsiTheme="majorHAnsi" w:cstheme="majorBidi"/>
      <w:b/>
      <w:bCs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63427"/>
    <w:rPr>
      <w:rFonts w:asciiTheme="majorHAnsi" w:eastAsiaTheme="majorEastAsia" w:hAnsiTheme="majorHAnsi" w:cstheme="majorBidi"/>
      <w:b/>
      <w:bCs/>
      <w:i/>
      <w:iCs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6342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63427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6342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AralkYok">
    <w:name w:val="No Spacing"/>
    <w:link w:val="AralkYokChar"/>
    <w:uiPriority w:val="1"/>
    <w:qFormat/>
    <w:rsid w:val="00E63427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E63427"/>
    <w:rPr>
      <w:rFonts w:eastAsiaTheme="minorEastAsia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4E69D0"/>
    <w:pPr>
      <w:numPr>
        <w:numId w:val="0"/>
      </w:numPr>
      <w:outlineLvl w:val="9"/>
    </w:pPr>
    <w:rPr>
      <w:color w:val="365F91" w:themeColor="accent1" w:themeShade="BF"/>
    </w:rPr>
  </w:style>
  <w:style w:type="paragraph" w:styleId="T1">
    <w:name w:val="toc 1"/>
    <w:basedOn w:val="Normal"/>
    <w:next w:val="Normal"/>
    <w:autoRedefine/>
    <w:uiPriority w:val="39"/>
    <w:unhideWhenUsed/>
    <w:rsid w:val="004E69D0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4E69D0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4E69D0"/>
    <w:pPr>
      <w:spacing w:after="100"/>
      <w:ind w:left="440"/>
    </w:pPr>
  </w:style>
  <w:style w:type="character" w:styleId="Kpr">
    <w:name w:val="Hyperlink"/>
    <w:basedOn w:val="VarsaylanParagrafYazTipi"/>
    <w:uiPriority w:val="99"/>
    <w:unhideWhenUsed/>
    <w:rsid w:val="004E69D0"/>
    <w:rPr>
      <w:color w:val="0000FF" w:themeColor="hyperlink"/>
      <w:u w:val="single"/>
    </w:rPr>
  </w:style>
  <w:style w:type="character" w:customStyle="1" w:styleId="fontstyle01">
    <w:name w:val="fontstyle01"/>
    <w:basedOn w:val="VarsaylanParagrafYazTipi"/>
    <w:rsid w:val="003336FC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VarsaylanParagrafYazTipi"/>
    <w:rsid w:val="0001021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VarsaylanParagrafYazTipi"/>
    <w:rsid w:val="00010217"/>
    <w:rPr>
      <w:rFonts w:ascii="LucidaSansTypewriter" w:hAnsi="LucidaSansTypewriter" w:hint="default"/>
      <w:b w:val="0"/>
      <w:bCs w:val="0"/>
      <w:i w:val="0"/>
      <w:iCs w:val="0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010217"/>
    <w:pPr>
      <w:ind w:left="720"/>
      <w:contextualSpacing/>
    </w:pPr>
  </w:style>
  <w:style w:type="table" w:styleId="TabloKlavuzu">
    <w:name w:val="Table Grid"/>
    <w:basedOn w:val="NormalTablo"/>
    <w:uiPriority w:val="39"/>
    <w:rsid w:val="00876DD5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D656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wmf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control" Target="activeX/activeX3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image" Target="media/image3.wmf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ntrol" Target="activeX/activeX2.xml"/><Relationship Id="rId22" Type="http://schemas.openxmlformats.org/officeDocument/2006/relationships/fontTable" Target="fontTable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36ACE4-1319-4904-A91D-69FB00C9E03A}">
  <we:reference id="c48fb390-44b5-4201-a3e4-26377914a574" version="1.0.0.0" store="EXCatalog" storeType="EXCatalog"/>
  <we:alternateReferences>
    <we:reference id="WA200000368" version="1.0.0.0" store="tr-TR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f90d9cf-3cdc-4ebd-8ac8-3765cfc1870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C42B59F0333684295E393A9214AE410" ma:contentTypeVersion="5" ma:contentTypeDescription="Yeni belge oluşturun." ma:contentTypeScope="" ma:versionID="a88b3e07f09b0b45fd45d2c0bef28c69">
  <xsd:schema xmlns:xsd="http://www.w3.org/2001/XMLSchema" xmlns:xs="http://www.w3.org/2001/XMLSchema" xmlns:p="http://schemas.microsoft.com/office/2006/metadata/properties" xmlns:ns2="5f90d9cf-3cdc-4ebd-8ac8-3765cfc18701" targetNamespace="http://schemas.microsoft.com/office/2006/metadata/properties" ma:root="true" ma:fieldsID="f105ed038f32e2b7b2ca3508a619278c" ns2:_="">
    <xsd:import namespace="5f90d9cf-3cdc-4ebd-8ac8-3765cfc1870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90d9cf-3cdc-4ebd-8ac8-3765cfc1870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21CB3-854B-4D31-BF43-BFE7307142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22EDE0-A1B5-41BA-9BB6-463FAC0AB654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www.w3.org/XML/1998/namespace"/>
    <ds:schemaRef ds:uri="5f90d9cf-3cdc-4ebd-8ac8-3765cfc18701"/>
  </ds:schemaRefs>
</ds:datastoreItem>
</file>

<file path=customXml/itemProps3.xml><?xml version="1.0" encoding="utf-8"?>
<ds:datastoreItem xmlns:ds="http://schemas.openxmlformats.org/officeDocument/2006/customXml" ds:itemID="{CD6E315F-9E6F-4EE1-B18E-C93C13F3940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40FBB0D-7808-4CB8-ABC8-03A440CE4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90d9cf-3cdc-4ebd-8ac8-3765cfc187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9</Pages>
  <Words>809</Words>
  <Characters>4613</Characters>
  <Application>Microsoft Office Word</Application>
  <DocSecurity>0</DocSecurity>
  <Lines>38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OBJECT DESIGN DOCUMENT</vt:lpstr>
    </vt:vector>
  </TitlesOfParts>
  <Company>MANİSA CELAL BAYAR UNIVERSITY</Company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</dc:creator>
  <cp:lastModifiedBy>Bilal A. 220316002</cp:lastModifiedBy>
  <cp:revision>114</cp:revision>
  <cp:lastPrinted>2024-05-14T22:28:00Z</cp:lastPrinted>
  <dcterms:created xsi:type="dcterms:W3CDTF">2016-11-18T09:25:00Z</dcterms:created>
  <dcterms:modified xsi:type="dcterms:W3CDTF">2024-08-25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42B59F0333684295E393A9214AE410</vt:lpwstr>
  </property>
  <property fmtid="{D5CDD505-2E9C-101B-9397-08002B2CF9AE}" pid="3" name="Order">
    <vt:r8>42976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